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A84762" w14:textId="77777777" w:rsidR="00786BC5" w:rsidRDefault="00362A7D">
      <w:pPr>
        <w:rPr>
          <w:rStyle w:val="TitleChar"/>
        </w:rPr>
      </w:pPr>
      <w:r w:rsidRPr="006740CE">
        <w:rPr>
          <w:rStyle w:val="TitleChar"/>
        </w:rPr>
        <w:t>ANLP</w:t>
      </w:r>
      <w:r w:rsidR="00786BC5">
        <w:rPr>
          <w:rStyle w:val="TitleChar"/>
        </w:rPr>
        <w:t xml:space="preserve"> 2024</w:t>
      </w:r>
      <w:r w:rsidRPr="006740CE">
        <w:rPr>
          <w:rStyle w:val="TitleChar"/>
        </w:rPr>
        <w:t xml:space="preserve"> Assignment 1 </w:t>
      </w:r>
    </w:p>
    <w:p w14:paraId="4EDEEA3E" w14:textId="12C17B6A" w:rsidR="00A77B5A" w:rsidRDefault="00362A7D">
      <w:r w:rsidRPr="006740CE">
        <w:rPr>
          <w:rStyle w:val="SubtitleChar"/>
        </w:rPr>
        <w:t>Marked anonymously: do not add your name(s) or ID numbers.</w:t>
      </w:r>
      <w:r w:rsidRPr="006740CE">
        <w:rPr>
          <w:rStyle w:val="SubtitleChar"/>
        </w:rPr>
        <w:br/>
      </w:r>
    </w:p>
    <w:p w14:paraId="58CD3679" w14:textId="09B748A2" w:rsidR="00A77B5A" w:rsidRDefault="00362A7D">
      <w:r>
        <w:t>Use this template file for your solutions. Please start each question on a new page (as we have done here), do not remove the pagebreaks. Different questions may be marked by different markers</w:t>
      </w:r>
      <w:r w:rsidR="00214BFE">
        <w:t>,</w:t>
      </w:r>
      <w:r>
        <w:t xml:space="preserve"> so your answers should be self-contained.</w:t>
      </w:r>
    </w:p>
    <w:p w14:paraId="53AF93A7" w14:textId="6C63990C" w:rsidR="00A77B5A" w:rsidRDefault="00362A7D">
      <w:r>
        <w:t>Don’t forget to copy your code for questions 1-5 into the Appendix of this file</w:t>
      </w:r>
      <w:r w:rsidR="006740CE">
        <w:t xml:space="preserve"> and to save your final version, then convert to .pdf for submission.</w:t>
      </w:r>
    </w:p>
    <w:p w14:paraId="11C04364" w14:textId="77777777" w:rsidR="00A77B5A" w:rsidRDefault="00362A7D">
      <w:pPr>
        <w:pStyle w:val="Heading1"/>
      </w:pPr>
      <w:bookmarkStart w:id="0" w:name="preprocessing-each-line-10-marks"/>
      <w:bookmarkEnd w:id="0"/>
      <w:r>
        <w:t>Preprocessing each line (10 marks)</w:t>
      </w:r>
    </w:p>
    <w:p w14:paraId="17E5FF04" w14:textId="3A036D8C" w:rsidR="00A77B5A" w:rsidRDefault="00362A7D">
      <w:r>
        <w:t>Replace this text with your answer to this question.</w:t>
      </w:r>
    </w:p>
    <w:p w14:paraId="308E74F8" w14:textId="77777777" w:rsidR="006740CE" w:rsidRDefault="006740CE"/>
    <w:p w14:paraId="6646D8DB" w14:textId="46FA444B" w:rsidR="006740CE" w:rsidRDefault="006740CE">
      <w:r>
        <w:br w:type="page"/>
      </w:r>
    </w:p>
    <w:p w14:paraId="6D74EBF5" w14:textId="77777777" w:rsidR="00A77B5A" w:rsidRDefault="00362A7D">
      <w:pPr>
        <w:pStyle w:val="Heading1"/>
      </w:pPr>
      <w:bookmarkStart w:id="1" w:name="examining-a-pre-trained-model-10-marks"/>
      <w:bookmarkEnd w:id="1"/>
      <w:r>
        <w:lastRenderedPageBreak/>
        <w:t>Examining a pre-trained model (10 marks)</w:t>
      </w:r>
    </w:p>
    <w:p w14:paraId="398CF5FD" w14:textId="6651F765" w:rsidR="00A77B5A" w:rsidRDefault="00362A7D">
      <w:r>
        <w:t>Replace this text with your answer to this question.</w:t>
      </w:r>
    </w:p>
    <w:p w14:paraId="718CC337" w14:textId="77777777" w:rsidR="006740CE" w:rsidRDefault="006740CE"/>
    <w:p w14:paraId="3CE0F4D0" w14:textId="1D1C9BC4" w:rsidR="006740CE" w:rsidRDefault="006740CE">
      <w:r>
        <w:br w:type="page"/>
      </w:r>
    </w:p>
    <w:p w14:paraId="6FC5B89C" w14:textId="77777777" w:rsidR="00A77B5A" w:rsidRDefault="00362A7D">
      <w:pPr>
        <w:pStyle w:val="Heading1"/>
      </w:pPr>
      <w:r>
        <w:lastRenderedPageBreak/>
        <w:t>Implementing a model: description and example probabilities (35 marks)</w:t>
      </w:r>
    </w:p>
    <w:p w14:paraId="0F482060" w14:textId="77777777" w:rsidR="00A77B5A" w:rsidRDefault="00362A7D">
      <w:pPr>
        <w:pStyle w:val="Heading2"/>
      </w:pPr>
      <w:bookmarkStart w:id="2" w:name="model-description"/>
      <w:bookmarkEnd w:id="2"/>
      <w:r>
        <w:t>Model description</w:t>
      </w:r>
    </w:p>
    <w:p w14:paraId="5D0EC556" w14:textId="77777777" w:rsidR="00A77B5A" w:rsidRDefault="00362A7D">
      <w:r>
        <w:t>Replace this text with your answer to this part of the question.</w:t>
      </w:r>
    </w:p>
    <w:p w14:paraId="1AB55281" w14:textId="77777777" w:rsidR="00A77B5A" w:rsidRDefault="00362A7D">
      <w:pPr>
        <w:pStyle w:val="Heading2"/>
      </w:pPr>
      <w:bookmarkStart w:id="3" w:name="model-excerpt"/>
      <w:bookmarkEnd w:id="3"/>
      <w:r>
        <w:t>Model excerpt</w:t>
      </w:r>
    </w:p>
    <w:p w14:paraId="392AE5AC" w14:textId="6DB4A62A" w:rsidR="00A77B5A" w:rsidRDefault="00362A7D">
      <w:r>
        <w:t>Replace this text with your answer to this part of the question.</w:t>
      </w:r>
    </w:p>
    <w:p w14:paraId="4657920B" w14:textId="288A8258" w:rsidR="006740CE" w:rsidRDefault="006740CE"/>
    <w:p w14:paraId="64B73558" w14:textId="638666D4" w:rsidR="006740CE" w:rsidRDefault="006740CE">
      <w:r>
        <w:br w:type="page"/>
      </w:r>
    </w:p>
    <w:p w14:paraId="3DB9C3E9" w14:textId="77777777" w:rsidR="00A77B5A" w:rsidRDefault="00362A7D">
      <w:pPr>
        <w:pStyle w:val="Heading1"/>
      </w:pPr>
      <w:r>
        <w:lastRenderedPageBreak/>
        <w:t>Generating from models (15 marks)</w:t>
      </w:r>
    </w:p>
    <w:p w14:paraId="1A9DA5FA" w14:textId="15CFCF83" w:rsidR="00A77B5A" w:rsidRDefault="00362A7D">
      <w:r>
        <w:t>Replace this text with your answer to this question.</w:t>
      </w:r>
    </w:p>
    <w:p w14:paraId="6058957A" w14:textId="416B4EB3" w:rsidR="006740CE" w:rsidRDefault="006740CE"/>
    <w:p w14:paraId="4CB6F9A6" w14:textId="2294403B" w:rsidR="006740CE" w:rsidRDefault="006740CE">
      <w:r>
        <w:br w:type="page"/>
      </w:r>
    </w:p>
    <w:p w14:paraId="2CF5239D" w14:textId="77777777" w:rsidR="00A77B5A" w:rsidRDefault="00362A7D">
      <w:pPr>
        <w:pStyle w:val="Heading1"/>
      </w:pPr>
      <w:bookmarkStart w:id="4" w:name="computing-perplexity-15-marks"/>
      <w:bookmarkEnd w:id="4"/>
      <w:r>
        <w:lastRenderedPageBreak/>
        <w:t>Computing perplexity (15 marks)</w:t>
      </w:r>
    </w:p>
    <w:p w14:paraId="536415ED" w14:textId="50A67F09" w:rsidR="006740CE" w:rsidRDefault="00362A7D">
      <w:r>
        <w:t>Replace this text with your answer to this question.</w:t>
      </w:r>
    </w:p>
    <w:p w14:paraId="1E645CEE" w14:textId="77777777" w:rsidR="006740CE" w:rsidRDefault="006740CE">
      <w:r>
        <w:br w:type="page"/>
      </w:r>
    </w:p>
    <w:p w14:paraId="41AA0169" w14:textId="0B4DD614" w:rsidR="00A77B5A" w:rsidRDefault="00362A7D">
      <w:pPr>
        <w:pStyle w:val="Heading1"/>
      </w:pPr>
      <w:bookmarkStart w:id="5" w:name="extra-question-15-marks"/>
      <w:bookmarkEnd w:id="5"/>
      <w:r>
        <w:lastRenderedPageBreak/>
        <w:t>Extra question (15 marks)</w:t>
      </w:r>
    </w:p>
    <w:p w14:paraId="441A78E9" w14:textId="469D4C99" w:rsidR="006740CE" w:rsidRDefault="006740CE" w:rsidP="006740CE"/>
    <w:p w14:paraId="1B906E23" w14:textId="0EDE056A" w:rsidR="006740CE" w:rsidRDefault="006740CE">
      <w:r>
        <w:br w:type="page"/>
      </w:r>
    </w:p>
    <w:p w14:paraId="3204EA98" w14:textId="77777777" w:rsidR="00A77B5A" w:rsidRDefault="00362A7D">
      <w:pPr>
        <w:pStyle w:val="Heading1"/>
      </w:pPr>
      <w:bookmarkStart w:id="6" w:name="appendix-your-code"/>
      <w:bookmarkEnd w:id="6"/>
      <w:r>
        <w:lastRenderedPageBreak/>
        <w:t>Appendix: your code</w:t>
      </w:r>
    </w:p>
    <w:p w14:paraId="01A88DB5" w14:textId="77777777" w:rsidR="00A77B5A" w:rsidRDefault="00362A7D">
      <w:r>
        <w:t xml:space="preserve">Include a verbatim copy of your code for questions 1-5 here. If you answered question 6, you do </w:t>
      </w:r>
      <w:r>
        <w:rPr>
          <w:i/>
        </w:rPr>
        <w:t>not</w:t>
      </w:r>
      <w:r>
        <w:t xml:space="preserve"> need to include that code.</w:t>
      </w:r>
    </w:p>
    <w:p w14:paraId="3A510CFB" w14:textId="020ACFC4" w:rsidR="00A77B5A" w:rsidRPr="006740CE" w:rsidRDefault="00362A7D">
      <w:pPr>
        <w:pStyle w:val="SourceCode"/>
        <w:rPr>
          <w:rFonts w:ascii="Courier New" w:hAnsi="Courier New" w:cs="Courier New"/>
        </w:rPr>
      </w:pPr>
      <w:r>
        <w:br/>
      </w:r>
      <w:r w:rsidR="006740CE">
        <w:rPr>
          <w:rFonts w:ascii="Courier New" w:hAnsi="Courier New" w:cs="Courier New"/>
        </w:rPr>
        <w:t>R</w:t>
      </w:r>
      <w:r w:rsidRPr="006740CE">
        <w:rPr>
          <w:rFonts w:ascii="Courier New" w:hAnsi="Courier New" w:cs="Courier New"/>
        </w:rPr>
        <w:t>eplace this line with your code.</w:t>
      </w:r>
      <w:r w:rsidR="006740CE">
        <w:rPr>
          <w:rFonts w:ascii="Courier New" w:hAnsi="Courier New" w:cs="Courier New"/>
        </w:rPr>
        <w:t xml:space="preserve"> (Make sure the spacing looks right. Ideally, use Courier or another fixed-width font, like this one. However, if you have trouble getting the code to look right, you may use screenshot images. Either way, make sure your code is legible.)</w:t>
      </w:r>
    </w:p>
    <w:sectPr w:rsidR="00A77B5A" w:rsidRPr="006740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C4ED10" w14:textId="77777777" w:rsidR="00FC2AB1" w:rsidRDefault="00FC2AB1">
      <w:pPr>
        <w:spacing w:after="0" w:line="240" w:lineRule="auto"/>
      </w:pPr>
      <w:r>
        <w:separator/>
      </w:r>
    </w:p>
  </w:endnote>
  <w:endnote w:type="continuationSeparator" w:id="0">
    <w:p w14:paraId="0CF50625" w14:textId="77777777" w:rsidR="00FC2AB1" w:rsidRDefault="00FC2A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683036" w14:textId="77777777" w:rsidR="00FC2AB1" w:rsidRDefault="00FC2AB1">
      <w:r>
        <w:separator/>
      </w:r>
    </w:p>
  </w:footnote>
  <w:footnote w:type="continuationSeparator" w:id="0">
    <w:p w14:paraId="49AA7D24" w14:textId="77777777" w:rsidR="00FC2AB1" w:rsidRDefault="00FC2A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A170506"/>
    <w:multiLevelType w:val="multilevel"/>
    <w:tmpl w:val="30744C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A00534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292902110">
    <w:abstractNumId w:val="1"/>
  </w:num>
  <w:num w:numId="2" w16cid:durableId="464853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dgnword-docGUID" w:val="{7FE62B31-A90E-4A03-89A5-EA934B4CF058}"/>
    <w:docVar w:name="dgnword-eventsink" w:val="854085456"/>
  </w:docVars>
  <w:rsids>
    <w:rsidRoot w:val="00590D07"/>
    <w:rsid w:val="00011C8B"/>
    <w:rsid w:val="00133748"/>
    <w:rsid w:val="00151C3A"/>
    <w:rsid w:val="001B459C"/>
    <w:rsid w:val="00214BFE"/>
    <w:rsid w:val="00362A7D"/>
    <w:rsid w:val="004E29B3"/>
    <w:rsid w:val="00590D07"/>
    <w:rsid w:val="005C3541"/>
    <w:rsid w:val="006740CE"/>
    <w:rsid w:val="00784D58"/>
    <w:rsid w:val="00786BC5"/>
    <w:rsid w:val="008369E0"/>
    <w:rsid w:val="008D6863"/>
    <w:rsid w:val="00A421EC"/>
    <w:rsid w:val="00A77B5A"/>
    <w:rsid w:val="00A81971"/>
    <w:rsid w:val="00B86B75"/>
    <w:rsid w:val="00BC48D5"/>
    <w:rsid w:val="00C36279"/>
    <w:rsid w:val="00E315A3"/>
    <w:rsid w:val="00FC2A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35BC1"/>
  <w15:docId w15:val="{A77A22E1-E32B-4785-B0E9-6B203D343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03BC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03B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A03B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A03B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A03B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A03B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A03B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A03B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A03B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A03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03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03B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A03B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9A03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03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03B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03B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03B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03B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A03B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A03B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A03B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Edoardo Ponti</cp:lastModifiedBy>
  <cp:revision>7</cp:revision>
  <dcterms:created xsi:type="dcterms:W3CDTF">2021-10-04T13:48:00Z</dcterms:created>
  <dcterms:modified xsi:type="dcterms:W3CDTF">2024-10-02T12:10:00Z</dcterms:modified>
</cp:coreProperties>
</file>